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5BD3197E"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4C85F122" w14:textId="2B720FAA"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Verktyg</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28468DF9"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965053">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554E0C"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57786C">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57786C">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57786C">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57786C">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57786C">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7777777" w:rsidR="00D64C28" w:rsidRPr="00E04412" w:rsidRDefault="00D64C28" w:rsidP="006E1E77">
      <w:pPr>
        <w:pStyle w:val="Ingetavstnd"/>
        <w:numPr>
          <w:ilvl w:val="0"/>
          <w:numId w:val="42"/>
        </w:numPr>
        <w:rPr>
          <w:rFonts w:ascii="Garamond" w:hAnsi="Garamond" w:cs="Segoe UI"/>
          <w:color w:val="333333"/>
          <w:shd w:val="clear" w:color="auto" w:fill="FFFFFF"/>
        </w:rPr>
      </w:pP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r>
        <w:rPr>
          <w:highlight w:val="white"/>
        </w:rPr>
        <w:t>c</w:t>
      </w:r>
      <w:r w:rsidR="00FD2C08">
        <w:rPr>
          <w:highlight w:val="white"/>
        </w:rPr>
        <w:t xml:space="preserve">onst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r>
        <w:rPr>
          <w:highlight w:val="white"/>
        </w:rPr>
        <w:t>Malloc</w:t>
      </w: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r>
        <w:rPr>
          <w:highlight w:val="white"/>
        </w:rPr>
        <w:t>Qsort</w:t>
      </w:r>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52577738" w14:textId="77777777" w:rsidR="00A465B0" w:rsidRPr="002E280E" w:rsidRDefault="00A465B0" w:rsidP="00A465B0">
      <w:pPr>
        <w:pStyle w:val="Ingetavstnd"/>
        <w:numPr>
          <w:ilvl w:val="1"/>
          <w:numId w:val="42"/>
        </w:numPr>
        <w:rPr>
          <w:rFonts w:ascii="Garamond" w:hAnsi="Garamond" w:cs="Segoe UI"/>
          <w:color w:val="333333"/>
          <w:shd w:val="clear" w:color="auto" w:fill="FFFFFF"/>
        </w:rPr>
      </w:pPr>
      <w:r>
        <w:t>Time</w:t>
      </w:r>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w:t>
      </w:r>
      <w:r w:rsidR="00927749">
        <w:rPr>
          <w:highlight w:val="white"/>
        </w:rPr>
        <w:t>e</w:t>
      </w:r>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r>
        <w:t>File</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lastRenderedPageBreak/>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554E0C"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54E0C"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lastRenderedPageBreak/>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554E0C"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554E0C"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554E0C"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lastRenderedPageBreak/>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lastRenderedPageBreak/>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lastRenderedPageBreak/>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54E0C"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554E0C"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54E0C"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54E0C"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54E0C"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lastRenderedPageBreak/>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lastRenderedPageBreak/>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554E0C"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lastRenderedPageBreak/>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554E0C"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lastRenderedPageBreak/>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54E0C"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554E0C"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554E0C"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54E0C"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54E0C"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54E0C"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54E0C"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54E0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54E0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554E0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554E0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554E0C"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54E0C"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554E0C"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54E0C"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54E0C"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54E0C"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54E0C"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54E0C"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54E0C"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554E0C"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554E0C"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54E0C"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554E0C"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54E0C"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554E0C"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554E0C"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554E0C"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554E0C"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554E0C"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54E0C"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54E0C"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54E0C"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554E0C"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54E0C"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54E0C"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54E0C"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554E0C"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54E0C"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554E0C"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554E0C"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554E0C"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54E0C"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54E0C"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54E0C"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54E0C"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554E0C"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554E0C"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554E0C"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554E0C"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54E0C"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554E0C"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554E0C"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554E0C"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554E0C"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554E0C"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54E0C"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54E0C"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54E0C"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54E0C"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54E0C"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554E0C"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554E0C"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554E0C"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554E0C"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554E0C"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554E0C"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54E0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54E0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54E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54E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54E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54E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54E0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54E0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54E0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54E0C"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54E0C"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0753F" w:rsidRDefault="00D0753F" w:rsidP="00987F1C">
                              <w:pPr>
                                <w:spacing w:before="60" w:after="0"/>
                                <w:jc w:val="center"/>
                              </w:pPr>
                              <w:r>
                                <w:t>Register Preparator</w:t>
                              </w:r>
                            </w:p>
                            <w:p w14:paraId="45754D9E" w14:textId="77777777" w:rsidR="00D0753F" w:rsidRPr="00C7380D" w:rsidRDefault="00D0753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0753F" w:rsidRDefault="00D0753F" w:rsidP="00987F1C">
                              <w:pPr>
                                <w:spacing w:before="60" w:after="0"/>
                                <w:jc w:val="center"/>
                              </w:pPr>
                              <w:r>
                                <w:t>Register Allocator</w:t>
                              </w:r>
                            </w:p>
                            <w:p w14:paraId="789C9E3C" w14:textId="77777777" w:rsidR="00D0753F" w:rsidRDefault="00D0753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0753F" w:rsidRPr="009C410A" w:rsidRDefault="00D0753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0753F" w:rsidRPr="009C410A" w:rsidRDefault="00D0753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0753F" w:rsidRDefault="00D0753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0753F" w:rsidRDefault="00D0753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0753F" w:rsidRDefault="00D0753F" w:rsidP="00987F1C">
                              <w:pPr>
                                <w:pStyle w:val="Normalwebb"/>
                                <w:spacing w:before="60" w:line="252" w:lineRule="auto"/>
                                <w:jc w:val="center"/>
                              </w:pPr>
                              <w:r>
                                <w:rPr>
                                  <w:rFonts w:eastAsia="Calibri"/>
                                  <w:sz w:val="22"/>
                                  <w:szCs w:val="22"/>
                                  <w:lang w:val="en-US"/>
                                </w:rPr>
                                <w:t>Object Code</w:t>
                              </w:r>
                            </w:p>
                            <w:p w14:paraId="777A7156" w14:textId="77777777" w:rsidR="00D0753F" w:rsidRDefault="00D0753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0753F" w:rsidRDefault="00D0753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0753F" w:rsidRDefault="00D0753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0753F" w:rsidRDefault="00D0753F" w:rsidP="00987F1C">
                        <w:pPr>
                          <w:spacing w:before="60" w:after="0"/>
                          <w:jc w:val="center"/>
                        </w:pPr>
                        <w:r>
                          <w:t>Register Preparator</w:t>
                        </w:r>
                      </w:p>
                      <w:p w14:paraId="45754D9E" w14:textId="77777777" w:rsidR="00D0753F" w:rsidRPr="00C7380D" w:rsidRDefault="00D0753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0753F" w:rsidRDefault="00D0753F" w:rsidP="00987F1C">
                        <w:pPr>
                          <w:spacing w:before="60" w:after="0"/>
                          <w:jc w:val="center"/>
                        </w:pPr>
                        <w:r>
                          <w:t>Register Allocator</w:t>
                        </w:r>
                      </w:p>
                      <w:p w14:paraId="789C9E3C" w14:textId="77777777" w:rsidR="00D0753F" w:rsidRDefault="00D0753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0753F" w:rsidRPr="009C410A" w:rsidRDefault="00D0753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0753F" w:rsidRPr="009C410A" w:rsidRDefault="00D0753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0753F" w:rsidRDefault="00D0753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0753F" w:rsidRDefault="00D0753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0753F" w:rsidRDefault="00D0753F" w:rsidP="00987F1C">
                        <w:pPr>
                          <w:pStyle w:val="Normalwebb"/>
                          <w:spacing w:before="60" w:line="252" w:lineRule="auto"/>
                          <w:jc w:val="center"/>
                        </w:pPr>
                        <w:r>
                          <w:rPr>
                            <w:rFonts w:eastAsia="Calibri"/>
                            <w:sz w:val="22"/>
                            <w:szCs w:val="22"/>
                            <w:lang w:val="en-US"/>
                          </w:rPr>
                          <w:t>Object Code</w:t>
                        </w:r>
                      </w:p>
                      <w:p w14:paraId="777A7156" w14:textId="77777777" w:rsidR="00D0753F" w:rsidRDefault="00D0753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0753F" w:rsidRDefault="00D0753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0753F" w:rsidRDefault="00D0753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60</TotalTime>
  <Pages>84</Pages>
  <Words>18363</Words>
  <Characters>97329</Characters>
  <Application>Microsoft Office Word</Application>
  <DocSecurity>0</DocSecurity>
  <Lines>811</Lines>
  <Paragraphs>23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13</cp:revision>
  <dcterms:created xsi:type="dcterms:W3CDTF">2019-05-15T05:48:00Z</dcterms:created>
  <dcterms:modified xsi:type="dcterms:W3CDTF">2020-11-16T16:25:00Z</dcterms:modified>
</cp:coreProperties>
</file>